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4D9DA4C6" w:rsidR="009B0F74" w:rsidRPr="000A3C2F" w:rsidRDefault="0063408B" w:rsidP="00B62844">
      <w:pPr>
        <w:pStyle w:val="Title"/>
        <w:spacing w:line="276" w:lineRule="auto"/>
      </w:pPr>
      <w:r w:rsidRPr="0063408B">
        <w:t>https://www.rightmove.co.uk/properties/158179253#/?channel=RES_BUY</w:t>
      </w:r>
      <w:r w:rsidR="009B0F74" w:rsidRPr="000A3C2F">
        <w:t xml:space="preserve">NATIONAL </w:t>
      </w:r>
      <w:r w:rsidR="009B0F74"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="009B0F74"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2C502C70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5563DFD4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Content>
          <w:r w:rsidR="00063628">
            <w:t>Confirmed</w:t>
          </w:r>
        </w:sdtContent>
      </w:sdt>
    </w:p>
    <w:p w14:paraId="28A3F06E" w14:textId="78C41157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39FD76637D634149AB6430D88A4B9830"/>
          </w:placeholder>
        </w:sdtPr>
        <w:sdtContent>
          <w:r w:rsidR="003A0185">
            <w:t>Tuesday 14 January 2025</w:t>
          </w:r>
        </w:sdtContent>
      </w:sdt>
    </w:p>
    <w:p w14:paraId="344B8760" w14:textId="72C6156C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573476470"/>
          <w:placeholder>
            <w:docPart w:val="32C3735480324EC789BA9BAA7BE2C19C"/>
          </w:placeholder>
        </w:sdtPr>
        <w:sdtContent>
          <w:r w:rsidR="00497B95">
            <w:t>Via Zoom</w:t>
          </w:r>
        </w:sdtContent>
      </w:sdt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06A6B988" w14:textId="0EF8F0D5" w:rsidR="005113A9" w:rsidRPr="0086786F" w:rsidRDefault="005113A9" w:rsidP="005113A9">
      <w:pPr>
        <w:pStyle w:val="Paragraph"/>
      </w:pPr>
      <w:bookmarkStart w:id="0" w:name="_Hlk119514877"/>
      <w:r w:rsidRPr="0086786F">
        <w:t>Professor Stephen O’Brien (Chair)</w:t>
      </w:r>
      <w:r w:rsidRPr="0086786F">
        <w:tab/>
      </w:r>
      <w:r w:rsidRPr="0086786F">
        <w:tab/>
      </w:r>
      <w:r w:rsidRPr="0086786F">
        <w:tab/>
        <w:t>Present for all items</w:t>
      </w:r>
    </w:p>
    <w:p w14:paraId="7F3BE362" w14:textId="3430D263" w:rsidR="005113A9" w:rsidRPr="0086786F" w:rsidRDefault="005113A9" w:rsidP="005113A9">
      <w:pPr>
        <w:pStyle w:val="Paragraph"/>
      </w:pPr>
      <w:r w:rsidRPr="0086786F">
        <w:t>Dr Richard Nicholas (Vice Chair)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528556C" w14:textId="77777777" w:rsidR="005113A9" w:rsidRPr="0086786F" w:rsidRDefault="005113A9" w:rsidP="005113A9">
      <w:pPr>
        <w:pStyle w:val="Paragraph"/>
      </w:pPr>
      <w:r w:rsidRPr="0086786F">
        <w:t>Dr Alex Cale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3761E0DC" w14:textId="0DD26FCB" w:rsidR="005113A9" w:rsidRDefault="005113A9" w:rsidP="005113A9">
      <w:pPr>
        <w:pStyle w:val="Paragraph"/>
      </w:pPr>
      <w:r w:rsidRPr="0086786F">
        <w:t>Michael Chamber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3556BDE7" w14:textId="77777777" w:rsidR="00551530" w:rsidRPr="0086786F" w:rsidRDefault="00551530" w:rsidP="00551530">
      <w:pPr>
        <w:pStyle w:val="Paragraph"/>
      </w:pPr>
      <w:r>
        <w:t>Dawn Cooper</w:t>
      </w:r>
      <w:r>
        <w:tab/>
      </w:r>
      <w:r>
        <w:tab/>
      </w:r>
      <w:r>
        <w:tab/>
      </w:r>
      <w:r>
        <w:tab/>
        <w:t>Present for all items</w:t>
      </w:r>
    </w:p>
    <w:p w14:paraId="5D1773A5" w14:textId="4477E2FE" w:rsidR="003B0C8A" w:rsidRDefault="003B0C8A" w:rsidP="005113A9">
      <w:pPr>
        <w:pStyle w:val="Paragraph"/>
      </w:pPr>
      <w:r w:rsidRPr="0086786F">
        <w:t>Dr Mark Corbett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0FC1C7B" w14:textId="1858BAB1" w:rsidR="005113A9" w:rsidRPr="0086786F" w:rsidRDefault="005113A9" w:rsidP="005113A9">
      <w:pPr>
        <w:pStyle w:val="Paragraph"/>
      </w:pPr>
      <w:r w:rsidRPr="0086786F">
        <w:t>Dr Prithwiraj Da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5F41D08" w14:textId="167A3AEE" w:rsidR="005113A9" w:rsidRPr="0086786F" w:rsidRDefault="005113A9" w:rsidP="00004C0B">
      <w:pPr>
        <w:pStyle w:val="Paragraph"/>
      </w:pPr>
      <w:r w:rsidRPr="0086786F">
        <w:t xml:space="preserve">Dr David Foreman 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7CB74A42" w14:textId="1A8F9616" w:rsidR="00497B95" w:rsidRPr="0086786F" w:rsidRDefault="00497B95" w:rsidP="005113A9">
      <w:pPr>
        <w:pStyle w:val="Paragraph"/>
      </w:pPr>
      <w:r w:rsidRPr="0086786F">
        <w:t>Dr Pedro Saramago Goncalve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DAF771B" w14:textId="77777777" w:rsidR="005113A9" w:rsidRDefault="005113A9" w:rsidP="005113A9">
      <w:pPr>
        <w:pStyle w:val="Paragraph"/>
      </w:pPr>
      <w:r w:rsidRPr="0086786F">
        <w:t>John Hampso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5917993D" w14:textId="77777777" w:rsidR="005113A9" w:rsidRPr="0086786F" w:rsidRDefault="005113A9" w:rsidP="005113A9">
      <w:pPr>
        <w:pStyle w:val="Paragraph"/>
      </w:pPr>
      <w:r w:rsidRPr="0086786F">
        <w:t>Iain McGowa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1E51D72C" w14:textId="77777777" w:rsidR="005113A9" w:rsidRPr="0086786F" w:rsidRDefault="005113A9" w:rsidP="005113A9">
      <w:pPr>
        <w:pStyle w:val="Paragraph"/>
      </w:pPr>
      <w:r w:rsidRPr="0086786F">
        <w:t xml:space="preserve">Ugochi </w:t>
      </w:r>
      <w:proofErr w:type="spellStart"/>
      <w:r w:rsidRPr="0086786F">
        <w:t>Nwulu</w:t>
      </w:r>
      <w:proofErr w:type="spellEnd"/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4B8882E" w14:textId="77777777" w:rsidR="005113A9" w:rsidRPr="0086786F" w:rsidRDefault="005113A9" w:rsidP="005113A9">
      <w:pPr>
        <w:pStyle w:val="Paragraph"/>
      </w:pPr>
      <w:r w:rsidRPr="0086786F">
        <w:t>Stella O’Brie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65DE104" w14:textId="0116603A" w:rsidR="00850D2E" w:rsidRDefault="00850D2E" w:rsidP="005113A9">
      <w:pPr>
        <w:pStyle w:val="Paragraph"/>
      </w:pPr>
      <w:r w:rsidRPr="0086786F">
        <w:t>Dr Clare Offer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bookmarkStart w:id="1" w:name="_Hlk146702452"/>
      <w:r w:rsidRPr="0086786F">
        <w:t>Present for all items</w:t>
      </w:r>
      <w:bookmarkEnd w:id="1"/>
    </w:p>
    <w:p w14:paraId="553D3642" w14:textId="1C7E5846" w:rsidR="00CA2EE4" w:rsidRPr="0086786F" w:rsidRDefault="007822BF" w:rsidP="005113A9">
      <w:pPr>
        <w:pStyle w:val="Paragraph"/>
      </w:pPr>
      <w:r>
        <w:t xml:space="preserve">Dr </w:t>
      </w:r>
      <w:r w:rsidR="00CA2EE4" w:rsidRPr="00CA2EE4">
        <w:t>Amit Parekh</w:t>
      </w:r>
      <w:r w:rsidR="00CA2EE4">
        <w:tab/>
      </w:r>
      <w:r w:rsidR="00CA2EE4">
        <w:tab/>
      </w:r>
      <w:r w:rsidR="00CA2EE4">
        <w:tab/>
      </w:r>
      <w:r w:rsidR="00CA2EE4">
        <w:tab/>
      </w:r>
      <w:r w:rsidR="00CA2EE4" w:rsidRPr="00CA2EE4">
        <w:t>Present for items</w:t>
      </w:r>
      <w:r w:rsidR="00DB11DA">
        <w:t xml:space="preserve"> 5 to </w:t>
      </w:r>
      <w:r w:rsidR="00EF05F1">
        <w:t>5.2.3</w:t>
      </w:r>
    </w:p>
    <w:p w14:paraId="1D9B0742" w14:textId="1D1AEABA" w:rsidR="00850D2E" w:rsidRPr="0086786F" w:rsidRDefault="00850D2E" w:rsidP="005113A9">
      <w:pPr>
        <w:pStyle w:val="Paragraph"/>
      </w:pPr>
      <w:r w:rsidRPr="0086786F">
        <w:t>Dr Kate Re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06124053" w14:textId="6DB76C87" w:rsidR="005113A9" w:rsidRPr="0086786F" w:rsidRDefault="005113A9" w:rsidP="005113A9">
      <w:pPr>
        <w:pStyle w:val="Paragraph"/>
      </w:pPr>
      <w:r w:rsidRPr="0086786F">
        <w:t>Professor Andrew Reneha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30CB6184" w14:textId="71996C72" w:rsidR="00A87D93" w:rsidRPr="0086786F" w:rsidRDefault="00A87D93" w:rsidP="005113A9">
      <w:pPr>
        <w:pStyle w:val="Paragraph"/>
      </w:pPr>
      <w:r w:rsidRPr="0086786F">
        <w:t>Dr Arpit Srivastava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0349CCB2" w14:textId="5757B8FC" w:rsidR="00EA450B" w:rsidRDefault="00EA450B" w:rsidP="005113A9">
      <w:pPr>
        <w:pStyle w:val="Paragraph"/>
      </w:pPr>
      <w:r>
        <w:t xml:space="preserve">Dr </w:t>
      </w:r>
      <w:r w:rsidRPr="00EA450B">
        <w:t>Satish Venkateshan</w:t>
      </w:r>
      <w:r>
        <w:tab/>
      </w:r>
      <w:r>
        <w:tab/>
      </w:r>
      <w:r>
        <w:tab/>
      </w:r>
      <w:r>
        <w:tab/>
      </w:r>
      <w:r w:rsidRPr="00EA450B">
        <w:t>Present for items</w:t>
      </w:r>
      <w:r w:rsidR="00DB11DA">
        <w:t xml:space="preserve"> 1 to </w:t>
      </w:r>
      <w:r w:rsidR="00EF05F1">
        <w:t>4.3.3</w:t>
      </w:r>
    </w:p>
    <w:bookmarkEnd w:id="0"/>
    <w:p w14:paraId="389ECE63" w14:textId="77777777" w:rsidR="00DB11DA" w:rsidRDefault="00DB11DA">
      <w:pPr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>
        <w:br w:type="page"/>
      </w:r>
    </w:p>
    <w:p w14:paraId="3DF8C540" w14:textId="026004A5" w:rsidR="00A87D93" w:rsidRPr="00A87D93" w:rsidRDefault="00A87D93" w:rsidP="00A87D93">
      <w:pPr>
        <w:pStyle w:val="Heading3unnumbered"/>
      </w:pPr>
      <w:r w:rsidRPr="00A87D93">
        <w:lastRenderedPageBreak/>
        <w:t>NICE staff (key players) present</w:t>
      </w:r>
    </w:p>
    <w:p w14:paraId="6C25627F" w14:textId="592947BF" w:rsidR="00BA4EAD" w:rsidRDefault="00DB11DA" w:rsidP="00C7373D">
      <w:pPr>
        <w:pStyle w:val="Paragraphnonumbers"/>
      </w:pPr>
      <w:r>
        <w:t>Ross Dent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E21373" w:rsidRPr="0086786F">
        <w:t>Present for all items</w:t>
      </w:r>
    </w:p>
    <w:p w14:paraId="71408DE2" w14:textId="10A9EA90" w:rsidR="002B5720" w:rsidRDefault="00341837" w:rsidP="00C7373D">
      <w:pPr>
        <w:pStyle w:val="Paragraphnonumbers"/>
      </w:pPr>
      <w:r>
        <w:t>Kate Moore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>
        <w:t>1</w:t>
      </w:r>
      <w:r w:rsidR="00751143" w:rsidRPr="00751143">
        <w:t xml:space="preserve"> to </w:t>
      </w:r>
      <w:r w:rsidR="00E21373" w:rsidRPr="00E21373">
        <w:t>4.3.3</w:t>
      </w:r>
    </w:p>
    <w:p w14:paraId="1BD9C07D" w14:textId="2B3C7195" w:rsidR="00341837" w:rsidRDefault="00341837" w:rsidP="00C7373D">
      <w:pPr>
        <w:pStyle w:val="Paragraphnonumbers"/>
      </w:pPr>
      <w:r>
        <w:t>Lizzie Bell</w:t>
      </w:r>
      <w:r w:rsidRPr="002B5720">
        <w:t xml:space="preserve">, </w:t>
      </w:r>
      <w:r>
        <w:t xml:space="preserve">Principal Technical Adviser </w:t>
      </w:r>
      <w:r w:rsidRPr="002B5720">
        <w:tab/>
      </w:r>
      <w:r>
        <w:tab/>
      </w:r>
      <w:r>
        <w:tab/>
      </w:r>
      <w:r>
        <w:tab/>
      </w:r>
      <w:r w:rsidRPr="00751143">
        <w:t xml:space="preserve">Items </w:t>
      </w:r>
      <w:r>
        <w:t>1</w:t>
      </w:r>
      <w:r w:rsidRPr="00751143">
        <w:t xml:space="preserve"> to </w:t>
      </w:r>
      <w:r w:rsidR="00E21373">
        <w:t>4.3.3</w:t>
      </w:r>
    </w:p>
    <w:p w14:paraId="548FF8BB" w14:textId="104168EE" w:rsidR="002B5720" w:rsidRDefault="00BE4F8B" w:rsidP="00C7373D">
      <w:pPr>
        <w:pStyle w:val="Paragraphnonumbers"/>
      </w:pPr>
      <w:r w:rsidRPr="00C775FF">
        <w:t>Alex Sampson</w:t>
      </w:r>
      <w:r w:rsidR="002B5720" w:rsidRPr="002B5720">
        <w:t xml:space="preserve">, </w:t>
      </w:r>
      <w:r w:rsidR="001501C0" w:rsidRPr="001501C0">
        <w:t>Hea</w:t>
      </w:r>
      <w:r w:rsidR="00312F44">
        <w:t>l</w:t>
      </w:r>
      <w:r w:rsidR="001501C0" w:rsidRPr="001501C0">
        <w:t>th Technology Assessment Adviser</w:t>
      </w:r>
      <w:r w:rsidR="001501C0">
        <w:tab/>
      </w:r>
      <w:r w:rsidR="00751143" w:rsidRPr="00751143">
        <w:t xml:space="preserve">Items </w:t>
      </w:r>
      <w:r w:rsidR="00341837">
        <w:t>1</w:t>
      </w:r>
      <w:r w:rsidR="00751143" w:rsidRPr="00751143">
        <w:t xml:space="preserve"> to </w:t>
      </w:r>
      <w:r w:rsidR="00E21373">
        <w:t>4.3.3</w:t>
      </w:r>
    </w:p>
    <w:p w14:paraId="4941593A" w14:textId="38633CCA" w:rsidR="00121313" w:rsidRDefault="00121313" w:rsidP="00121313">
      <w:pPr>
        <w:pStyle w:val="Paragraphnonumbers"/>
      </w:pPr>
      <w:r w:rsidRPr="00C775FF">
        <w:t>Alice Bell</w:t>
      </w:r>
      <w:r w:rsidR="002B5720" w:rsidRPr="002B5720">
        <w:t xml:space="preserve">, </w:t>
      </w:r>
      <w:r w:rsidR="001501C0" w:rsidRPr="001501C0">
        <w:t>Hea</w:t>
      </w:r>
      <w:r w:rsidR="00312F44">
        <w:t>l</w:t>
      </w:r>
      <w:r w:rsidR="001501C0" w:rsidRPr="001501C0">
        <w:t>th Technology Assessment Analyst</w:t>
      </w:r>
      <w:r w:rsidR="002B5720" w:rsidRPr="002B5720">
        <w:tab/>
      </w:r>
      <w:r w:rsidR="00682F9B">
        <w:tab/>
      </w:r>
      <w:r w:rsidR="00751143" w:rsidRPr="00751143">
        <w:t xml:space="preserve">Items </w:t>
      </w:r>
      <w:r w:rsidR="00341837">
        <w:t>1</w:t>
      </w:r>
      <w:r w:rsidR="00751143" w:rsidRPr="00751143">
        <w:t xml:space="preserve"> to </w:t>
      </w:r>
      <w:r w:rsidR="00E21373">
        <w:t>4.3.3</w:t>
      </w:r>
    </w:p>
    <w:p w14:paraId="6B08F3D7" w14:textId="4059B79A" w:rsidR="00121313" w:rsidRDefault="00112450" w:rsidP="00121313">
      <w:pPr>
        <w:pStyle w:val="Paragraphnonumbers"/>
      </w:pPr>
      <w:r w:rsidRPr="00C775FF">
        <w:t>Louise Jafferally</w:t>
      </w:r>
      <w:r w:rsidR="00121313" w:rsidRPr="002B5720">
        <w:t xml:space="preserve">, </w:t>
      </w:r>
      <w:r w:rsidR="00121313" w:rsidRPr="001501C0">
        <w:t>Project Manager</w:t>
      </w:r>
      <w:r w:rsidR="00121313" w:rsidRPr="002B5720">
        <w:tab/>
      </w:r>
      <w:r w:rsidR="00121313">
        <w:tab/>
      </w:r>
      <w:r w:rsidR="00121313">
        <w:tab/>
      </w:r>
      <w:r w:rsidR="00121313">
        <w:tab/>
      </w:r>
      <w:r w:rsidR="00121313">
        <w:tab/>
      </w:r>
      <w:r w:rsidR="00121313" w:rsidRPr="00751143">
        <w:t xml:space="preserve">Items </w:t>
      </w:r>
      <w:r w:rsidR="00CD60FF">
        <w:t>5</w:t>
      </w:r>
      <w:r w:rsidR="00121313" w:rsidRPr="00751143">
        <w:t xml:space="preserve"> to </w:t>
      </w:r>
      <w:r w:rsidR="00E21373">
        <w:t>5.2.3</w:t>
      </w:r>
    </w:p>
    <w:p w14:paraId="1E1C66BC" w14:textId="521FF26A" w:rsidR="00121313" w:rsidRDefault="0076440B" w:rsidP="00121313">
      <w:pPr>
        <w:pStyle w:val="Paragraphnonumbers"/>
      </w:pPr>
      <w:r w:rsidRPr="00C775FF">
        <w:t>Mary Hughes</w:t>
      </w:r>
      <w:r w:rsidR="00121313" w:rsidRPr="002B5720">
        <w:t xml:space="preserve">, </w:t>
      </w:r>
      <w:r w:rsidR="00121313" w:rsidRPr="001501C0">
        <w:t>Hea</w:t>
      </w:r>
      <w:r w:rsidR="00312F44">
        <w:t>l</w:t>
      </w:r>
      <w:r w:rsidR="00121313" w:rsidRPr="001501C0">
        <w:t>th Technology Assessment Adviser</w:t>
      </w:r>
      <w:r w:rsidR="00CD60FF">
        <w:t xml:space="preserve"> </w:t>
      </w:r>
      <w:r w:rsidR="00121313">
        <w:tab/>
      </w:r>
      <w:r w:rsidR="00121313" w:rsidRPr="00751143">
        <w:t xml:space="preserve">Items </w:t>
      </w:r>
      <w:r w:rsidR="00CD60FF">
        <w:t>5</w:t>
      </w:r>
      <w:r w:rsidR="00121313" w:rsidRPr="00751143">
        <w:t xml:space="preserve"> to </w:t>
      </w:r>
      <w:r w:rsidR="00E21373">
        <w:t>5.2.3</w:t>
      </w:r>
    </w:p>
    <w:p w14:paraId="429DF916" w14:textId="2EA3AEF7" w:rsidR="00121313" w:rsidRDefault="00CD60FF" w:rsidP="00121313">
      <w:pPr>
        <w:pStyle w:val="Paragraphnonumbers"/>
      </w:pPr>
      <w:r w:rsidRPr="00C775FF">
        <w:t>Kirsty Pitt</w:t>
      </w:r>
      <w:r w:rsidR="00121313" w:rsidRPr="002B5720">
        <w:t xml:space="preserve">, </w:t>
      </w:r>
      <w:r w:rsidR="00121313" w:rsidRPr="001501C0">
        <w:t>Hea</w:t>
      </w:r>
      <w:r w:rsidR="00312F44">
        <w:t>l</w:t>
      </w:r>
      <w:r w:rsidR="00121313" w:rsidRPr="001501C0">
        <w:t>th Technology Assessment Analyst</w:t>
      </w:r>
      <w:r w:rsidR="00121313" w:rsidRPr="002B5720">
        <w:tab/>
      </w:r>
      <w:r w:rsidR="00121313">
        <w:tab/>
      </w:r>
      <w:r w:rsidR="00121313" w:rsidRPr="00751143">
        <w:t xml:space="preserve">Items </w:t>
      </w:r>
      <w:r>
        <w:t>5</w:t>
      </w:r>
      <w:r w:rsidR="00121313" w:rsidRPr="00751143">
        <w:t xml:space="preserve"> to </w:t>
      </w:r>
      <w:r w:rsidR="00E21373">
        <w:t>5.2.3</w:t>
      </w:r>
    </w:p>
    <w:p w14:paraId="787F5DE0" w14:textId="77777777" w:rsidR="00121313" w:rsidRDefault="00121313" w:rsidP="00C7373D">
      <w:pPr>
        <w:pStyle w:val="Paragraphnonumbers"/>
      </w:pPr>
    </w:p>
    <w:bookmarkStart w:id="2" w:name="_Hlk1984286"/>
    <w:p w14:paraId="1AD2AD2C" w14:textId="2620248B" w:rsidR="00BA4EAD" w:rsidRPr="006231D3" w:rsidRDefault="00000000" w:rsidP="003E65BA">
      <w:pPr>
        <w:pStyle w:val="Heading3unnumbered"/>
      </w:pPr>
      <w:sdt>
        <w:sdtPr>
          <w:id w:val="-752736027"/>
          <w:placeholder>
            <w:docPart w:val="DefaultPlaceholder_-1854013440"/>
          </w:placeholder>
        </w:sdtPr>
        <w:sdtContent>
          <w:r w:rsidR="00B07D36">
            <w:t>External assessment group</w:t>
          </w:r>
        </w:sdtContent>
      </w:sdt>
      <w:r w:rsidR="00BA4EAD" w:rsidRPr="006231D3">
        <w:t xml:space="preserve"> representatives present</w:t>
      </w:r>
    </w:p>
    <w:bookmarkEnd w:id="2"/>
    <w:p w14:paraId="1F4A1E18" w14:textId="3A5EB79A" w:rsidR="00BA4EAD" w:rsidRPr="00085585" w:rsidRDefault="00E7161C" w:rsidP="00085585">
      <w:pPr>
        <w:pStyle w:val="Paragraphnonumbers"/>
      </w:pPr>
      <w:r w:rsidRPr="00C775FF">
        <w:t>Peter Auguste</w:t>
      </w:r>
      <w:r w:rsidR="00BA4EAD" w:rsidRPr="00085585">
        <w:t xml:space="preserve">, </w:t>
      </w:r>
      <w:r w:rsidR="00990089" w:rsidRPr="00C775FF">
        <w:rPr>
          <w:shd w:val="clear" w:color="auto" w:fill="FFFFFF"/>
        </w:rPr>
        <w:t>Warwick Evidence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A22778">
        <w:t>1</w:t>
      </w:r>
      <w:r w:rsidR="00751143" w:rsidRPr="00751143">
        <w:t xml:space="preserve"> to </w:t>
      </w:r>
      <w:r w:rsidR="006B3078" w:rsidRPr="00E21373">
        <w:t>4.</w:t>
      </w:r>
      <w:r w:rsidR="00AD43DF">
        <w:t>2</w:t>
      </w:r>
    </w:p>
    <w:p w14:paraId="152ADFF4" w14:textId="42BEFCD6" w:rsidR="00751143" w:rsidRDefault="00D42014" w:rsidP="00751143">
      <w:pPr>
        <w:pStyle w:val="Paragraphnonumbers"/>
      </w:pPr>
      <w:r w:rsidRPr="00C775FF">
        <w:t>Mehdi Yousefi</w:t>
      </w:r>
      <w:r w:rsidR="00085585" w:rsidRPr="00085585">
        <w:t xml:space="preserve">, </w:t>
      </w:r>
      <w:r w:rsidR="00990089" w:rsidRPr="00C775FF">
        <w:rPr>
          <w:shd w:val="clear" w:color="auto" w:fill="FFFFFF"/>
        </w:rPr>
        <w:t>Warwick Evidence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A22778">
        <w:t>1</w:t>
      </w:r>
      <w:r w:rsidR="00751143" w:rsidRPr="00751143">
        <w:t xml:space="preserve"> to </w:t>
      </w:r>
      <w:r w:rsidR="006B3078" w:rsidRPr="00E21373">
        <w:t>4.</w:t>
      </w:r>
      <w:r w:rsidR="00AD43DF">
        <w:t>2</w:t>
      </w:r>
    </w:p>
    <w:p w14:paraId="089F22D2" w14:textId="0FF3C4F9" w:rsidR="00085585" w:rsidRPr="00085585" w:rsidRDefault="00DC419B" w:rsidP="00751143">
      <w:pPr>
        <w:pStyle w:val="Paragraphnonumbers"/>
      </w:pPr>
      <w:r w:rsidRPr="00C775FF">
        <w:t>Dan Gallacher</w:t>
      </w:r>
      <w:r w:rsidR="00085585" w:rsidRPr="00085585">
        <w:t>,</w:t>
      </w:r>
      <w:r w:rsidR="001501C0">
        <w:t xml:space="preserve"> </w:t>
      </w:r>
      <w:r w:rsidR="00990089" w:rsidRPr="00C775FF">
        <w:rPr>
          <w:shd w:val="clear" w:color="auto" w:fill="FFFFFF"/>
        </w:rPr>
        <w:t>Warwick Evidence</w:t>
      </w:r>
      <w:r w:rsidR="00085585" w:rsidRPr="00085585">
        <w:tab/>
      </w:r>
      <w:r w:rsidR="00682F9B">
        <w:tab/>
      </w:r>
      <w:r w:rsidR="00682F9B">
        <w:tab/>
      </w:r>
      <w:r w:rsidR="00682F9B">
        <w:tab/>
      </w:r>
      <w:r w:rsidR="003A4E3F">
        <w:tab/>
      </w:r>
      <w:r w:rsidR="00751143" w:rsidRPr="00751143">
        <w:t xml:space="preserve">Items </w:t>
      </w:r>
      <w:r w:rsidR="00A22778">
        <w:t>5</w:t>
      </w:r>
      <w:r w:rsidR="00751143" w:rsidRPr="00751143">
        <w:t xml:space="preserve"> to </w:t>
      </w:r>
      <w:r w:rsidR="006B3078">
        <w:t>5.</w:t>
      </w:r>
      <w:r w:rsidR="002A04B5">
        <w:t>1.3</w:t>
      </w:r>
    </w:p>
    <w:p w14:paraId="5C0780AB" w14:textId="21936CC2" w:rsidR="00085585" w:rsidRPr="00085585" w:rsidRDefault="00A22778" w:rsidP="00085585">
      <w:pPr>
        <w:pStyle w:val="Paragraphnonumbers"/>
      </w:pPr>
      <w:r w:rsidRPr="00C775FF">
        <w:t>Amin Mehrabian</w:t>
      </w:r>
      <w:r w:rsidR="00085585" w:rsidRPr="00085585">
        <w:t xml:space="preserve">, </w:t>
      </w:r>
      <w:r w:rsidR="00990089" w:rsidRPr="00C775FF">
        <w:rPr>
          <w:shd w:val="clear" w:color="auto" w:fill="FFFFFF"/>
        </w:rPr>
        <w:t>Warwick Evidence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>
        <w:t>5</w:t>
      </w:r>
      <w:r w:rsidR="00751143" w:rsidRPr="00751143">
        <w:t xml:space="preserve"> to </w:t>
      </w:r>
      <w:r w:rsidR="006B3078">
        <w:t>5.</w:t>
      </w:r>
      <w:r w:rsidR="002A04B5">
        <w:t>1</w:t>
      </w:r>
      <w:r w:rsidR="006B3078">
        <w:t>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7C062732" w14:textId="33EA6A62" w:rsidR="00085585" w:rsidRPr="00085585" w:rsidRDefault="00475DC2" w:rsidP="00085585">
      <w:pPr>
        <w:pStyle w:val="Paragraphnonumbers"/>
      </w:pPr>
      <w:r w:rsidRPr="00C775FF">
        <w:t>Professor Tim Meyer</w:t>
      </w:r>
      <w:r w:rsidR="00BA4EAD" w:rsidRPr="00085585">
        <w:t xml:space="preserve">, </w:t>
      </w:r>
      <w:r w:rsidR="00514CBA" w:rsidRPr="00C775FF">
        <w:t>Consultant in Medical Oncology</w:t>
      </w:r>
      <w:r w:rsidR="00514CBA">
        <w:t>, C</w:t>
      </w:r>
      <w:r w:rsidR="00514CBA" w:rsidRPr="00C775FF">
        <w:t>linical expert nominated by BASL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514CBA">
        <w:t>1</w:t>
      </w:r>
      <w:r w:rsidR="00751143" w:rsidRPr="00751143">
        <w:t xml:space="preserve"> to </w:t>
      </w:r>
      <w:r w:rsidR="002A04B5" w:rsidRPr="00E21373">
        <w:t>4.</w:t>
      </w:r>
      <w:r w:rsidR="002A04B5">
        <w:t>2</w:t>
      </w:r>
    </w:p>
    <w:p w14:paraId="131AAAA5" w14:textId="717C39F9" w:rsidR="00BA4EAD" w:rsidRPr="00085585" w:rsidRDefault="009C6F54" w:rsidP="00085585">
      <w:pPr>
        <w:pStyle w:val="Paragraphnonumbers"/>
      </w:pPr>
      <w:r w:rsidRPr="00C775FF">
        <w:t xml:space="preserve">Dr David </w:t>
      </w:r>
      <w:proofErr w:type="spellStart"/>
      <w:r w:rsidRPr="00C775FF">
        <w:t>Pinato</w:t>
      </w:r>
      <w:proofErr w:type="spellEnd"/>
      <w:r w:rsidR="00085585" w:rsidRPr="00085585">
        <w:t xml:space="preserve">, </w:t>
      </w:r>
      <w:r w:rsidR="006E2D89" w:rsidRPr="00C775FF">
        <w:t>Consultant Medical Oncologist</w:t>
      </w:r>
      <w:r w:rsidR="006E2D89">
        <w:t>, C</w:t>
      </w:r>
      <w:r w:rsidR="006E2D89" w:rsidRPr="00C775FF">
        <w:t>linical expert nominated by AstraZeneca</w:t>
      </w:r>
      <w:r w:rsidR="00682F9B">
        <w:tab/>
      </w:r>
      <w:r w:rsidR="003A4E3F">
        <w:tab/>
      </w:r>
      <w:r w:rsidR="006E2D89">
        <w:t xml:space="preserve">                      </w:t>
      </w:r>
      <w:r w:rsidR="001501C0">
        <w:tab/>
      </w:r>
      <w:r w:rsidR="00751143" w:rsidRPr="00751143">
        <w:t xml:space="preserve">Items </w:t>
      </w:r>
      <w:r w:rsidR="00514CBA">
        <w:t>1</w:t>
      </w:r>
      <w:r w:rsidR="00751143" w:rsidRPr="00751143">
        <w:t xml:space="preserve"> to </w:t>
      </w:r>
      <w:r w:rsidR="002A04B5" w:rsidRPr="00E21373">
        <w:t>4.</w:t>
      </w:r>
      <w:r w:rsidR="002A04B5">
        <w:t>2</w:t>
      </w:r>
    </w:p>
    <w:p w14:paraId="01112AA0" w14:textId="4ABD23CC" w:rsidR="00085585" w:rsidRPr="00085585" w:rsidRDefault="00FB4F10" w:rsidP="00085585">
      <w:pPr>
        <w:pStyle w:val="Paragraphnonumbers"/>
      </w:pPr>
      <w:r w:rsidRPr="00C775FF">
        <w:t>Monica Walsh</w:t>
      </w:r>
      <w:r w:rsidR="00085585" w:rsidRPr="00085585">
        <w:t xml:space="preserve">, </w:t>
      </w:r>
      <w:r w:rsidR="001F2E29" w:rsidRPr="00C775FF">
        <w:t>Patient advocate</w:t>
      </w:r>
      <w:r w:rsidR="001F2E29">
        <w:t>, P</w:t>
      </w:r>
      <w:r w:rsidR="001F2E29" w:rsidRPr="00C775FF">
        <w:t>atient expert, nominated by British Liver Trust</w:t>
      </w:r>
      <w:r w:rsidR="00682F9B">
        <w:tab/>
      </w:r>
      <w:r w:rsidR="00682F9B">
        <w:tab/>
      </w:r>
      <w:r w:rsidR="003A4E3F">
        <w:tab/>
      </w:r>
      <w:r w:rsidR="001F2E29">
        <w:t xml:space="preserve">                         </w:t>
      </w:r>
      <w:r w:rsidR="001501C0">
        <w:tab/>
      </w:r>
      <w:r w:rsidR="00751143" w:rsidRPr="00751143">
        <w:t xml:space="preserve">Items </w:t>
      </w:r>
      <w:r w:rsidR="00514CBA">
        <w:t>1</w:t>
      </w:r>
      <w:r w:rsidR="00751143" w:rsidRPr="00751143">
        <w:t xml:space="preserve"> to </w:t>
      </w:r>
      <w:r w:rsidR="002A04B5" w:rsidRPr="00E21373">
        <w:t>4.</w:t>
      </w:r>
      <w:r w:rsidR="002A04B5">
        <w:t>2</w:t>
      </w:r>
    </w:p>
    <w:p w14:paraId="0A9CF5D3" w14:textId="5D2D6776" w:rsidR="00085585" w:rsidRDefault="007876A3" w:rsidP="00085585">
      <w:pPr>
        <w:pStyle w:val="Paragraphnonumbers"/>
      </w:pPr>
      <w:r w:rsidRPr="00C775FF">
        <w:t>Professor Peter Clark</w:t>
      </w:r>
      <w:r w:rsidR="00085585" w:rsidRPr="00085585">
        <w:t xml:space="preserve">, </w:t>
      </w:r>
      <w:r w:rsidR="0040135E" w:rsidRPr="0040135E">
        <w:t>CDF Lead, NHS England</w:t>
      </w:r>
      <w:r w:rsidR="00682F9B">
        <w:tab/>
      </w:r>
      <w:r w:rsidR="001501C0">
        <w:tab/>
      </w:r>
      <w:r w:rsidR="00751143" w:rsidRPr="00751143">
        <w:t xml:space="preserve">Items </w:t>
      </w:r>
      <w:r w:rsidR="00514CBA">
        <w:t>1</w:t>
      </w:r>
      <w:r w:rsidR="00751143" w:rsidRPr="00751143">
        <w:t xml:space="preserve"> to </w:t>
      </w:r>
      <w:r w:rsidR="006B3078" w:rsidRPr="00E21373">
        <w:t>4.3.3</w:t>
      </w:r>
    </w:p>
    <w:p w14:paraId="33F5DEED" w14:textId="35CC8C06" w:rsidR="00514CBA" w:rsidRPr="00085585" w:rsidRDefault="00D256A7" w:rsidP="00514CBA">
      <w:pPr>
        <w:pStyle w:val="Paragraphnonumbers"/>
      </w:pPr>
      <w:r w:rsidRPr="00C775FF">
        <w:t>Dr Wendy Osborne</w:t>
      </w:r>
      <w:r w:rsidR="00514CBA" w:rsidRPr="00085585">
        <w:t xml:space="preserve">, </w:t>
      </w:r>
      <w:r w:rsidR="00AB08B9" w:rsidRPr="00C775FF">
        <w:t>Consultant Haematologist</w:t>
      </w:r>
      <w:r w:rsidR="00AB08B9">
        <w:t xml:space="preserve">, </w:t>
      </w:r>
      <w:r w:rsidR="00AB08B9" w:rsidRPr="00AB08B9">
        <w:t>Clinical expert,</w:t>
      </w:r>
      <w:r w:rsidR="00AB08B9" w:rsidRPr="00C775FF">
        <w:t xml:space="preserve"> nominated by Bristol-Myers Squibb</w:t>
      </w:r>
      <w:r w:rsidR="00514CBA" w:rsidRPr="00085585">
        <w:tab/>
      </w:r>
      <w:r w:rsidR="00514CBA">
        <w:tab/>
      </w:r>
      <w:r w:rsidR="00514CBA">
        <w:tab/>
      </w:r>
      <w:r w:rsidR="00514CBA">
        <w:tab/>
      </w:r>
      <w:r w:rsidR="00514CBA">
        <w:tab/>
      </w:r>
      <w:r w:rsidR="00514CBA" w:rsidRPr="00751143">
        <w:t xml:space="preserve">Items </w:t>
      </w:r>
      <w:r w:rsidR="0040135E">
        <w:t>5</w:t>
      </w:r>
      <w:r w:rsidR="00514CBA" w:rsidRPr="00751143">
        <w:t xml:space="preserve"> to </w:t>
      </w:r>
      <w:r w:rsidR="002A04B5">
        <w:t>5.1.3</w:t>
      </w:r>
    </w:p>
    <w:p w14:paraId="7A75E92F" w14:textId="2E685EA7" w:rsidR="00514CBA" w:rsidRPr="00085585" w:rsidRDefault="00B611C7" w:rsidP="00514CBA">
      <w:pPr>
        <w:pStyle w:val="Paragraphnonumbers"/>
      </w:pPr>
      <w:r w:rsidRPr="00C775FF">
        <w:t>Prof</w:t>
      </w:r>
      <w:r>
        <w:t xml:space="preserve">essor </w:t>
      </w:r>
      <w:r w:rsidRPr="00C775FF">
        <w:t>Chris Fox</w:t>
      </w:r>
      <w:r w:rsidR="00514CBA" w:rsidRPr="00085585">
        <w:t xml:space="preserve">, </w:t>
      </w:r>
      <w:r w:rsidR="004D44E8" w:rsidRPr="004D44E8">
        <w:t>Professor of Haematology and Consultant Haematologist</w:t>
      </w:r>
      <w:r w:rsidR="004D44E8">
        <w:t>, C</w:t>
      </w:r>
      <w:r w:rsidR="004D44E8" w:rsidRPr="004D44E8">
        <w:t>linical expert, nominated by the Association of Cancer Physicians</w:t>
      </w:r>
      <w:r w:rsidR="00514CBA">
        <w:tab/>
      </w:r>
      <w:r w:rsidR="00514CBA" w:rsidRPr="00751143">
        <w:t xml:space="preserve">Items </w:t>
      </w:r>
      <w:r w:rsidR="0040135E">
        <w:t>5</w:t>
      </w:r>
      <w:r w:rsidR="00514CBA" w:rsidRPr="00751143">
        <w:t xml:space="preserve"> to </w:t>
      </w:r>
      <w:r w:rsidR="002A04B5">
        <w:t>5.1.3</w:t>
      </w:r>
    </w:p>
    <w:p w14:paraId="4EC22B30" w14:textId="77777777" w:rsidR="00273FCE" w:rsidRDefault="00C44981" w:rsidP="00514CBA">
      <w:pPr>
        <w:pStyle w:val="Paragraphnonumbers"/>
      </w:pPr>
      <w:r w:rsidRPr="00C775FF">
        <w:t>Christopher Strange</w:t>
      </w:r>
      <w:r w:rsidR="00514CBA" w:rsidRPr="00085585">
        <w:t xml:space="preserve">, </w:t>
      </w:r>
      <w:r w:rsidR="00273FCE" w:rsidRPr="00273FCE">
        <w:t xml:space="preserve">Patient </w:t>
      </w:r>
      <w:r w:rsidR="00273FCE">
        <w:t>e</w:t>
      </w:r>
      <w:r w:rsidR="00273FCE" w:rsidRPr="00273FCE">
        <w:t>xpert, nominated by Blood Cancer UK</w:t>
      </w:r>
      <w:r w:rsidR="00514CBA">
        <w:tab/>
      </w:r>
      <w:r w:rsidR="00514CBA">
        <w:tab/>
      </w:r>
      <w:r w:rsidR="00273FCE">
        <w:t xml:space="preserve">  </w:t>
      </w:r>
    </w:p>
    <w:p w14:paraId="187FAE08" w14:textId="363874E0" w:rsidR="00514CBA" w:rsidRPr="00085585" w:rsidRDefault="00273FCE" w:rsidP="00514CBA">
      <w:pPr>
        <w:pStyle w:val="Paragraphnonumbers"/>
      </w:pPr>
      <w:r>
        <w:t xml:space="preserve">                                                                                                 </w:t>
      </w:r>
      <w:r w:rsidR="00514CBA" w:rsidRPr="00751143">
        <w:t xml:space="preserve">Items </w:t>
      </w:r>
      <w:r w:rsidR="0040135E">
        <w:t>5</w:t>
      </w:r>
      <w:r w:rsidR="00514CBA" w:rsidRPr="00751143">
        <w:t xml:space="preserve"> to </w:t>
      </w:r>
      <w:r w:rsidR="002A04B5">
        <w:t>5.1.3</w:t>
      </w:r>
    </w:p>
    <w:p w14:paraId="0A1A748C" w14:textId="77777777" w:rsidR="00514CBA" w:rsidRPr="00085585" w:rsidRDefault="00514CBA" w:rsidP="00085585">
      <w:pPr>
        <w:pStyle w:val="Paragraphnonumbers"/>
      </w:pPr>
    </w:p>
    <w:p w14:paraId="62517C06" w14:textId="77777777" w:rsidR="002D5FF0" w:rsidRDefault="002D5FF0" w:rsidP="002D5FF0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7C905031" w14:textId="77777777" w:rsidR="002D5FF0" w:rsidRDefault="002D5FF0" w:rsidP="00085585">
      <w:pPr>
        <w:pStyle w:val="Paragraphnonumbers"/>
      </w:pPr>
    </w:p>
    <w:p w14:paraId="481C8800" w14:textId="02A98BB7" w:rsidR="00FD0266" w:rsidRDefault="00A65961" w:rsidP="002742F0">
      <w:r>
        <w:br w:type="page"/>
      </w:r>
      <w:r w:rsidR="00FD0266"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0021B9A3" w:rsidR="00C978CB" w:rsidRPr="00C978CB" w:rsidRDefault="00C978CB">
      <w:pPr>
        <w:pStyle w:val="Level2numbered"/>
      </w:pPr>
      <w:r w:rsidRPr="00A82301">
        <w:t xml:space="preserve">The </w:t>
      </w:r>
      <w:r w:rsidRPr="00A66976">
        <w:t>chair</w:t>
      </w:r>
      <w:r w:rsidR="00A66976">
        <w:t xml:space="preserve">, Professor Steve O’Brien, </w:t>
      </w:r>
      <w:r w:rsidR="00A66976" w:rsidRPr="00A82301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1A4B9999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B9AF3CB5EA3C4EF8805ACCA9D50D481F"/>
          </w:placeholder>
        </w:sdtPr>
        <w:sdtContent>
          <w:r w:rsidR="00A66976">
            <w:t>Elizabeth Thurgar, Louise Hunt, Simon Watts and Dr Steve L</w:t>
          </w:r>
          <w:r w:rsidR="00E40E11">
            <w:t>loyd</w:t>
          </w:r>
        </w:sdtContent>
      </w:sdt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2A6CB6BC" w:rsidR="00C015B8" w:rsidRPr="00205638" w:rsidRDefault="00000000">
      <w:pPr>
        <w:pStyle w:val="Level2numbered"/>
      </w:pPr>
      <w:sdt>
        <w:sdtPr>
          <w:id w:val="794557756"/>
          <w:placeholder>
            <w:docPart w:val="4DD3459593424F83A1E117179270D9CD"/>
          </w:placeholder>
        </w:sdtPr>
        <w:sdtContent>
          <w:r w:rsidR="00E40E11">
            <w:t>none</w:t>
          </w:r>
        </w:sdtContent>
      </w:sdt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6B6D6E4C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AAC0E6439D44930A4C9B530936581B2"/>
          </w:placeholder>
        </w:sdtPr>
        <w:sdtContent>
          <w:r w:rsidR="00E40E11">
            <w:t>4 December 2024</w:t>
          </w:r>
        </w:sdtContent>
      </w:sdt>
      <w:r w:rsidR="00205638" w:rsidRPr="005E2873">
        <w:rPr>
          <w:highlight w:val="lightGray"/>
        </w:rPr>
        <w:t xml:space="preserve"> </w:t>
      </w:r>
    </w:p>
    <w:bookmarkStart w:id="4" w:name="_Hlk119512620"/>
    <w:p w14:paraId="61D36CA8" w14:textId="50D216FF" w:rsidR="006B43E4" w:rsidRPr="00205638" w:rsidRDefault="00000000" w:rsidP="004A05F7">
      <w:pPr>
        <w:pStyle w:val="Heading3"/>
      </w:pPr>
      <w:sdt>
        <w:sdtPr>
          <w:id w:val="-1147583954"/>
          <w:placeholder>
            <w:docPart w:val="068B658BF6594870B0C7226654112450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Content>
          <w:r w:rsidR="006B43E4">
            <w:t>Appraisal</w:t>
          </w:r>
        </w:sdtContent>
      </w:sdt>
      <w:r w:rsidR="006B43E4" w:rsidRPr="00205638">
        <w:t xml:space="preserve"> of </w:t>
      </w:r>
      <w:sdt>
        <w:sdtPr>
          <w:id w:val="588354665"/>
          <w:placeholder>
            <w:docPart w:val="8598704264FC4E64B7C4FFBBCC4926C5"/>
          </w:placeholder>
        </w:sdtPr>
        <w:sdtContent>
          <w:r w:rsidR="004A05F7" w:rsidRPr="004A05F7">
            <w:rPr>
              <w:bCs w:val="0"/>
            </w:rPr>
            <w:t xml:space="preserve">durvalumab with </w:t>
          </w:r>
          <w:proofErr w:type="spellStart"/>
          <w:r w:rsidR="004A05F7" w:rsidRPr="004A05F7">
            <w:rPr>
              <w:bCs w:val="0"/>
            </w:rPr>
            <w:t>tremelimumab</w:t>
          </w:r>
          <w:proofErr w:type="spellEnd"/>
          <w:r w:rsidR="004A05F7" w:rsidRPr="004A05F7">
            <w:rPr>
              <w:bCs w:val="0"/>
            </w:rPr>
            <w:t xml:space="preserve"> for untreated advanced or unresectable hepatocellular carcinoma [ID2725]</w:t>
          </w:r>
        </w:sdtContent>
      </w:sdt>
    </w:p>
    <w:p w14:paraId="06FC6185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B35E1CB" w14:textId="5D7DD5C7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rPr>
            <w:highlight w:val="yellow"/>
          </w:rPr>
          <w:id w:val="1054508510"/>
          <w:placeholder>
            <w:docPart w:val="4F5D908C415041F7AF78818C01E9121B"/>
          </w:placeholder>
        </w:sdtPr>
        <w:sdtContent>
          <w:r w:rsidR="001B0CD4" w:rsidRPr="00C775FF">
            <w:t>AstraZeneca</w:t>
          </w:r>
        </w:sdtContent>
      </w:sdt>
      <w:r w:rsidR="001B0CD4">
        <w:t xml:space="preserve">. </w:t>
      </w:r>
    </w:p>
    <w:p w14:paraId="7D23DE3E" w14:textId="06FAF54E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D4C8C" w:rsidRPr="008D4C8C">
        <w:t xml:space="preserve"> </w:t>
      </w:r>
      <w:r w:rsidR="008D4C8C" w:rsidRPr="00711346">
        <w:t xml:space="preserve">Declarations for this appraisal can be found on the Topic Register of Interest (TROI) on the topic webpage, </w:t>
      </w:r>
      <w:hyperlink r:id="rId7" w:history="1">
        <w:r w:rsidR="008D4C8C" w:rsidRPr="006B0BE1">
          <w:rPr>
            <w:rStyle w:val="Hyperlink"/>
          </w:rPr>
          <w:t>here</w:t>
        </w:r>
      </w:hyperlink>
      <w:r w:rsidR="008D4C8C" w:rsidRPr="00BA5D4A">
        <w:t>.</w:t>
      </w:r>
    </w:p>
    <w:p w14:paraId="4302E2CD" w14:textId="4859CF32" w:rsidR="00203E05" w:rsidRDefault="006B43E4" w:rsidP="005E0157">
      <w:pPr>
        <w:pStyle w:val="Level3numbered"/>
        <w:numPr>
          <w:ilvl w:val="1"/>
          <w:numId w:val="5"/>
        </w:numPr>
      </w:pPr>
      <w:bookmarkStart w:id="5" w:name="_Hlk95998136"/>
      <w:r w:rsidRPr="00C02D61">
        <w:t xml:space="preserve">The Chair </w:t>
      </w:r>
      <w:r>
        <w:t xml:space="preserve">led a discussion </w:t>
      </w:r>
      <w:sdt>
        <w:sdtPr>
          <w:id w:val="1322003521"/>
          <w:placeholder>
            <w:docPart w:val="497C9C9D7485431F88D1FDCB081C861B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Content>
          <w:r w:rsidR="00B4549D">
            <w:t>of the evidence presented to the committee.</w:t>
          </w:r>
        </w:sdtContent>
      </w:sdt>
      <w:r w:rsidR="00890BA0">
        <w:t xml:space="preserve"> </w:t>
      </w:r>
      <w:r>
        <w:t xml:space="preserve">This information was presented to the committee </w:t>
      </w:r>
      <w:bookmarkEnd w:id="5"/>
      <w:r w:rsidR="00203E05">
        <w:t xml:space="preserve">Dr Prithwiraj Das, Professor Stephen O’Brien and </w:t>
      </w:r>
      <w:r w:rsidR="00203E05" w:rsidRPr="007032B0">
        <w:t>Ugochi</w:t>
      </w:r>
      <w:r w:rsidR="00203E05">
        <w:t xml:space="preserve"> </w:t>
      </w:r>
      <w:proofErr w:type="spellStart"/>
      <w:r w:rsidR="00203E05" w:rsidRPr="007032B0">
        <w:t>Nwulu</w:t>
      </w:r>
      <w:proofErr w:type="spellEnd"/>
      <w:r w:rsidR="00203E05">
        <w:t xml:space="preserve">. </w:t>
      </w:r>
    </w:p>
    <w:p w14:paraId="78D3F244" w14:textId="4C24614D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="002C240F" w:rsidRPr="002C240F">
        <w:t>clinical and patient</w:t>
      </w:r>
      <w:r w:rsidRPr="002C240F">
        <w:t xml:space="preserve">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71C68754" w14:textId="66E59EF2" w:rsidR="00DE3AC2" w:rsidRDefault="00DE3AC2" w:rsidP="00DE3AC2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7602022D" w14:textId="03C71EC7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>The committee then agreed on the content of the</w:t>
      </w:r>
      <w:r w:rsidR="00A80296" w:rsidRPr="00A80296">
        <w:t xml:space="preserve"> Draft Guidance (DG) or Final Draft Guidance (FDG)</w:t>
      </w:r>
      <w:r w:rsidRPr="001F551E">
        <w:t xml:space="preserve">. The committee decision was reached </w:t>
      </w:r>
      <w:sdt>
        <w:sdtPr>
          <w:id w:val="-872145176"/>
          <w:placeholder>
            <w:docPart w:val="A9CABEF036234EEBB33B2177D03C6A37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Content>
          <w:r w:rsidR="008C33F7">
            <w:t>by consensus.</w:t>
          </w:r>
        </w:sdtContent>
      </w:sdt>
    </w:p>
    <w:p w14:paraId="461A72B5" w14:textId="74D7FD45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7FAF550E" w14:textId="3D1351F0" w:rsidR="006B43E4" w:rsidRPr="00C02D61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8" w:history="1">
        <w:r w:rsidR="00D06E66" w:rsidRPr="00067D09">
          <w:rPr>
            <w:rStyle w:val="Hyperlink"/>
          </w:rPr>
          <w:t>https://www.nice.org.uk/guidance/indevelopment/gid-ta10571</w:t>
        </w:r>
      </w:hyperlink>
      <w:r w:rsidR="00D06E66">
        <w:t xml:space="preserve"> </w:t>
      </w:r>
    </w:p>
    <w:bookmarkEnd w:id="4"/>
    <w:p w14:paraId="045EE8FC" w14:textId="4E209FEE" w:rsidR="006B43E4" w:rsidRPr="00205638" w:rsidRDefault="00000000" w:rsidP="005B1347">
      <w:pPr>
        <w:pStyle w:val="Heading3"/>
      </w:pPr>
      <w:sdt>
        <w:sdtPr>
          <w:id w:val="1138232168"/>
          <w:placeholder>
            <w:docPart w:val="6AE31D581F6142D5B2FFBF572D039D55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Content>
          <w:r w:rsidR="006B43E4">
            <w:t>Appraisal</w:t>
          </w:r>
        </w:sdtContent>
      </w:sdt>
      <w:r w:rsidR="006B43E4" w:rsidRPr="00205638">
        <w:t xml:space="preserve"> of </w:t>
      </w:r>
      <w:sdt>
        <w:sdtPr>
          <w:id w:val="-709497942"/>
          <w:placeholder>
            <w:docPart w:val="0DD517336CEC429DA4A1F6A02CA3CB7A"/>
          </w:placeholder>
        </w:sdtPr>
        <w:sdtContent>
          <w:proofErr w:type="spellStart"/>
          <w:r w:rsidR="005B1347" w:rsidRPr="005B1347">
            <w:rPr>
              <w:bCs w:val="0"/>
            </w:rPr>
            <w:t>lisocabtagene</w:t>
          </w:r>
          <w:proofErr w:type="spellEnd"/>
          <w:r w:rsidR="005B1347" w:rsidRPr="005B1347">
            <w:rPr>
              <w:bCs w:val="0"/>
            </w:rPr>
            <w:t xml:space="preserve"> </w:t>
          </w:r>
          <w:proofErr w:type="spellStart"/>
          <w:r w:rsidR="005B1347" w:rsidRPr="005B1347">
            <w:rPr>
              <w:bCs w:val="0"/>
            </w:rPr>
            <w:t>maraleucel</w:t>
          </w:r>
          <w:proofErr w:type="spellEnd"/>
          <w:r w:rsidR="005B1347" w:rsidRPr="005B1347">
            <w:rPr>
              <w:bCs w:val="0"/>
            </w:rPr>
            <w:t xml:space="preserve"> for treating relapsed or refractory large B-cell lymphomas after first-line chemotherapy when a stem cell transplant is suitable [ID3887]</w:t>
          </w:r>
        </w:sdtContent>
      </w:sdt>
    </w:p>
    <w:p w14:paraId="481CB86E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0DC263C" w14:textId="5968D317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rPr>
            <w:highlight w:val="yellow"/>
          </w:rPr>
          <w:id w:val="1450595288"/>
          <w:placeholder>
            <w:docPart w:val="F083CC5A45814712BACE5D33623A85E4"/>
          </w:placeholder>
        </w:sdtPr>
        <w:sdtContent>
          <w:r w:rsidR="006B621D" w:rsidRPr="00C775FF">
            <w:t>Bristol-Myers Squibb</w:t>
          </w:r>
          <w:r w:rsidR="006B621D">
            <w:t>.</w:t>
          </w:r>
        </w:sdtContent>
      </w:sdt>
      <w:r>
        <w:t xml:space="preserve"> </w:t>
      </w:r>
    </w:p>
    <w:p w14:paraId="68B39034" w14:textId="5A68870A" w:rsidR="006B43E4" w:rsidRPr="008D4C8C" w:rsidRDefault="006B43E4" w:rsidP="006B43E4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D4C8C" w:rsidRPr="008D4C8C">
        <w:rPr>
          <w:rFonts w:eastAsia="Calibri"/>
          <w:szCs w:val="24"/>
        </w:rPr>
        <w:t xml:space="preserve"> Declarations for this appraisal can be found on the Topic Register of Interest (TROI) on the topic webpage, </w:t>
      </w:r>
      <w:hyperlink r:id="rId9" w:history="1">
        <w:r w:rsidR="008D4C8C" w:rsidRPr="00D06E66">
          <w:rPr>
            <w:rStyle w:val="Hyperlink"/>
            <w:rFonts w:eastAsia="Calibri"/>
            <w:szCs w:val="24"/>
          </w:rPr>
          <w:t>here</w:t>
        </w:r>
      </w:hyperlink>
      <w:r w:rsidR="008D4C8C" w:rsidRPr="008D4C8C">
        <w:rPr>
          <w:rFonts w:eastAsia="Calibri"/>
          <w:szCs w:val="24"/>
        </w:rPr>
        <w:t>.</w:t>
      </w:r>
    </w:p>
    <w:p w14:paraId="4C72F8FD" w14:textId="565A373A" w:rsidR="006B43E4" w:rsidRPr="008D4C8C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Chair led a discussion </w:t>
      </w:r>
      <w:sdt>
        <w:sdtPr>
          <w:rPr>
            <w:szCs w:val="24"/>
          </w:rPr>
          <w:id w:val="-804928181"/>
          <w:placeholder>
            <w:docPart w:val="A7EDBC8514C84B6BAC98CA0A5F8CEC5D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Content>
          <w:r w:rsidR="00923C4B">
            <w:rPr>
              <w:szCs w:val="24"/>
            </w:rPr>
            <w:t>of the consultation comments presented to the committee.</w:t>
          </w:r>
        </w:sdtContent>
      </w:sdt>
    </w:p>
    <w:p w14:paraId="0BE18D60" w14:textId="607BD0B6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="00E5105E" w:rsidRPr="002C240F">
        <w:t>clinical and patient experts</w:t>
      </w:r>
      <w:r w:rsidR="00E5105E" w:rsidRPr="001F551E">
        <w:t>,</w:t>
      </w:r>
      <w:r w:rsidR="00061EA7">
        <w:t xml:space="preserve"> e</w:t>
      </w:r>
      <w:r w:rsidRPr="001F551E">
        <w:t xml:space="preserve">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2C542CFE" w14:textId="6F232F94" w:rsidR="00221D6E" w:rsidRDefault="00221D6E" w:rsidP="00221D6E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66F963E1" w14:textId="0DCF281A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 xml:space="preserve">. The committee decision was reached </w:t>
      </w:r>
      <w:sdt>
        <w:sdtPr>
          <w:id w:val="752083247"/>
          <w:placeholder>
            <w:docPart w:val="0095B4064CFD4F7E87C2B28F8B524FDA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Content>
          <w:r w:rsidR="00061EA7">
            <w:t>by consensus.</w:t>
          </w:r>
        </w:sdtContent>
      </w:sdt>
    </w:p>
    <w:p w14:paraId="08799DF0" w14:textId="2CDB7046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3CACA295" w14:textId="66DFE189" w:rsidR="006B43E4" w:rsidRDefault="006B43E4" w:rsidP="006B43E4">
      <w:pPr>
        <w:pStyle w:val="Level3numbered"/>
        <w:numPr>
          <w:ilvl w:val="0"/>
          <w:numId w:val="28"/>
        </w:numPr>
      </w:pPr>
      <w:r>
        <w:lastRenderedPageBreak/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sdt>
        <w:sdtPr>
          <w:rPr>
            <w:highlight w:val="yellow"/>
          </w:rPr>
          <w:alias w:val="Enter hyperlink of topic webpage"/>
          <w:id w:val="-1518530936"/>
          <w:placeholder>
            <w:docPart w:val="7D65ADBA8CA0460887F7F352D6826FC7"/>
          </w:placeholder>
        </w:sdtPr>
        <w:sdtContent>
          <w:r w:rsidR="00D06E66" w:rsidRPr="00D06E66">
            <w:t xml:space="preserve"> </w:t>
          </w:r>
          <w:hyperlink r:id="rId10" w:history="1">
            <w:r w:rsidR="00D06E66" w:rsidRPr="00067D09">
              <w:rPr>
                <w:rStyle w:val="Hyperlink"/>
              </w:rPr>
              <w:t>https://www.nice.org.uk/guidance/indevelopment/gid-ta10778</w:t>
            </w:r>
          </w:hyperlink>
          <w:r w:rsidR="00D06E66">
            <w:t xml:space="preserve"> </w:t>
          </w:r>
        </w:sdtContent>
      </w:sdt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3DE766A5" w:rsidR="00463336" w:rsidRDefault="007507BD" w:rsidP="00AD0E92">
      <w:pPr>
        <w:pStyle w:val="Paragraphnonumbers"/>
      </w:pPr>
      <w:r w:rsidRPr="001F551E">
        <w:t xml:space="preserve">The next meeting of the </w:t>
      </w:r>
      <w:r w:rsidR="00A80296">
        <w:t>Technology Appraisal Committee C</w:t>
      </w:r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Content>
          <w:r w:rsidR="00363CBE">
            <w:t>Tuesday 11 February 2025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Content>
          <w:r w:rsidR="00363CBE">
            <w:t>9am</w:t>
          </w:r>
        </w:sdtContent>
      </w:sdt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00621">
      <w:headerReference w:type="default" r:id="rId11"/>
      <w:footerReference w:type="default" r:id="rId1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9CA3D4" w14:textId="77777777" w:rsidR="00343BDC" w:rsidRDefault="00343BDC" w:rsidP="006231D3">
      <w:r>
        <w:separator/>
      </w:r>
    </w:p>
  </w:endnote>
  <w:endnote w:type="continuationSeparator" w:id="0">
    <w:p w14:paraId="624D0535" w14:textId="77777777" w:rsidR="00343BDC" w:rsidRDefault="00343BDC" w:rsidP="006231D3">
      <w:r>
        <w:continuationSeparator/>
      </w:r>
    </w:p>
  </w:endnote>
  <w:endnote w:type="continuationNotice" w:id="1">
    <w:p w14:paraId="501D7D0B" w14:textId="77777777" w:rsidR="00343BDC" w:rsidRDefault="00343BD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E4907">
      <w:fldChar w:fldCharType="begin"/>
    </w:r>
    <w:r w:rsidR="00FE4907">
      <w:instrText xml:space="preserve"> NUMPAGES  </w:instrText>
    </w:r>
    <w:r w:rsidR="00FE4907">
      <w:fldChar w:fldCharType="separate"/>
    </w:r>
    <w:r>
      <w:rPr>
        <w:noProof/>
      </w:rPr>
      <w:t>5</w:t>
    </w:r>
    <w:r w:rsidR="00FE4907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4B447E" w14:textId="77777777" w:rsidR="00343BDC" w:rsidRDefault="00343BDC" w:rsidP="006231D3">
      <w:r>
        <w:separator/>
      </w:r>
    </w:p>
  </w:footnote>
  <w:footnote w:type="continuationSeparator" w:id="0">
    <w:p w14:paraId="2D074837" w14:textId="77777777" w:rsidR="00343BDC" w:rsidRDefault="00343BDC" w:rsidP="006231D3">
      <w:r>
        <w:continuationSeparator/>
      </w:r>
    </w:p>
  </w:footnote>
  <w:footnote w:type="continuationNotice" w:id="1">
    <w:p w14:paraId="06A08725" w14:textId="77777777" w:rsidR="00343BDC" w:rsidRDefault="00343BD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8"/>
  </w:num>
  <w:num w:numId="2" w16cid:durableId="4090072">
    <w:abstractNumId w:val="15"/>
  </w:num>
  <w:num w:numId="3" w16cid:durableId="2435283">
    <w:abstractNumId w:val="20"/>
  </w:num>
  <w:num w:numId="4" w16cid:durableId="1764910640">
    <w:abstractNumId w:val="16"/>
  </w:num>
  <w:num w:numId="5" w16cid:durableId="206334942">
    <w:abstractNumId w:val="22"/>
  </w:num>
  <w:num w:numId="6" w16cid:durableId="781996222">
    <w:abstractNumId w:val="24"/>
  </w:num>
  <w:num w:numId="7" w16cid:durableId="376394483">
    <w:abstractNumId w:val="10"/>
  </w:num>
  <w:num w:numId="8" w16cid:durableId="1903367365">
    <w:abstractNumId w:val="12"/>
  </w:num>
  <w:num w:numId="9" w16cid:durableId="2083333982">
    <w:abstractNumId w:val="23"/>
  </w:num>
  <w:num w:numId="10" w16cid:durableId="1154372200">
    <w:abstractNumId w:val="22"/>
  </w:num>
  <w:num w:numId="11" w16cid:durableId="1270358719">
    <w:abstractNumId w:val="22"/>
  </w:num>
  <w:num w:numId="12" w16cid:durableId="891766305">
    <w:abstractNumId w:val="22"/>
  </w:num>
  <w:num w:numId="13" w16cid:durableId="838278657">
    <w:abstractNumId w:val="13"/>
  </w:num>
  <w:num w:numId="14" w16cid:durableId="887185801">
    <w:abstractNumId w:val="17"/>
  </w:num>
  <w:num w:numId="15" w16cid:durableId="130945212">
    <w:abstractNumId w:val="11"/>
  </w:num>
  <w:num w:numId="16" w16cid:durableId="393896295">
    <w:abstractNumId w:val="14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1"/>
  </w:num>
  <w:num w:numId="29" w16cid:durableId="1582913348">
    <w:abstractNumId w:val="19"/>
  </w:num>
  <w:num w:numId="30" w16cid:durableId="2086603423">
    <w:abstractNumId w:val="22"/>
  </w:num>
  <w:num w:numId="31" w16cid:durableId="1694769724">
    <w:abstractNumId w:val="22"/>
  </w:num>
  <w:num w:numId="32" w16cid:durableId="99951907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0621"/>
    <w:rsid w:val="00004C0B"/>
    <w:rsid w:val="0001656F"/>
    <w:rsid w:val="00022B42"/>
    <w:rsid w:val="00024F90"/>
    <w:rsid w:val="00031524"/>
    <w:rsid w:val="00040BED"/>
    <w:rsid w:val="000411A2"/>
    <w:rsid w:val="000444F9"/>
    <w:rsid w:val="00044FC1"/>
    <w:rsid w:val="00053C24"/>
    <w:rsid w:val="00061EA7"/>
    <w:rsid w:val="00063628"/>
    <w:rsid w:val="00080C80"/>
    <w:rsid w:val="00083CF9"/>
    <w:rsid w:val="00085585"/>
    <w:rsid w:val="00085FD0"/>
    <w:rsid w:val="000A3C2F"/>
    <w:rsid w:val="000A687D"/>
    <w:rsid w:val="000C4E08"/>
    <w:rsid w:val="000D1197"/>
    <w:rsid w:val="000D5F50"/>
    <w:rsid w:val="000F04B6"/>
    <w:rsid w:val="00102E1E"/>
    <w:rsid w:val="0010461D"/>
    <w:rsid w:val="0011038B"/>
    <w:rsid w:val="00112212"/>
    <w:rsid w:val="00112450"/>
    <w:rsid w:val="0012100C"/>
    <w:rsid w:val="00121313"/>
    <w:rsid w:val="001220B1"/>
    <w:rsid w:val="00135794"/>
    <w:rsid w:val="001420B9"/>
    <w:rsid w:val="001501C0"/>
    <w:rsid w:val="00161397"/>
    <w:rsid w:val="001662DA"/>
    <w:rsid w:val="00167902"/>
    <w:rsid w:val="00196E93"/>
    <w:rsid w:val="001A18CE"/>
    <w:rsid w:val="001B0CD4"/>
    <w:rsid w:val="001C38B8"/>
    <w:rsid w:val="001C5FB8"/>
    <w:rsid w:val="001D769D"/>
    <w:rsid w:val="001E0EA5"/>
    <w:rsid w:val="001E1376"/>
    <w:rsid w:val="001F2404"/>
    <w:rsid w:val="001F2E29"/>
    <w:rsid w:val="001F551E"/>
    <w:rsid w:val="002038C6"/>
    <w:rsid w:val="00203E05"/>
    <w:rsid w:val="00205638"/>
    <w:rsid w:val="0022082C"/>
    <w:rsid w:val="00220AEF"/>
    <w:rsid w:val="00221D6E"/>
    <w:rsid w:val="002228E3"/>
    <w:rsid w:val="00223637"/>
    <w:rsid w:val="002262B9"/>
    <w:rsid w:val="00236AD0"/>
    <w:rsid w:val="00240933"/>
    <w:rsid w:val="00250F16"/>
    <w:rsid w:val="00273FCE"/>
    <w:rsid w:val="002742F0"/>
    <w:rsid w:val="002748D1"/>
    <w:rsid w:val="00277DAE"/>
    <w:rsid w:val="002A04B5"/>
    <w:rsid w:val="002B5720"/>
    <w:rsid w:val="002C240F"/>
    <w:rsid w:val="002C258D"/>
    <w:rsid w:val="002C660B"/>
    <w:rsid w:val="002C7A84"/>
    <w:rsid w:val="002D1A7F"/>
    <w:rsid w:val="002D5FF0"/>
    <w:rsid w:val="002F3D4E"/>
    <w:rsid w:val="002F5606"/>
    <w:rsid w:val="0030059A"/>
    <w:rsid w:val="00312F44"/>
    <w:rsid w:val="00337868"/>
    <w:rsid w:val="00341837"/>
    <w:rsid w:val="00343BDC"/>
    <w:rsid w:val="00344EA6"/>
    <w:rsid w:val="00350071"/>
    <w:rsid w:val="00363CBE"/>
    <w:rsid w:val="00370813"/>
    <w:rsid w:val="00372985"/>
    <w:rsid w:val="003755EE"/>
    <w:rsid w:val="00377867"/>
    <w:rsid w:val="003965A8"/>
    <w:rsid w:val="003A0185"/>
    <w:rsid w:val="003A2CF7"/>
    <w:rsid w:val="003A4E3F"/>
    <w:rsid w:val="003A4F8A"/>
    <w:rsid w:val="003A6B73"/>
    <w:rsid w:val="003B0C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135E"/>
    <w:rsid w:val="00402715"/>
    <w:rsid w:val="00402DFB"/>
    <w:rsid w:val="00410E8B"/>
    <w:rsid w:val="00411B9A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75DC2"/>
    <w:rsid w:val="0047610B"/>
    <w:rsid w:val="00497B95"/>
    <w:rsid w:val="004A05F7"/>
    <w:rsid w:val="004B45D0"/>
    <w:rsid w:val="004D44E8"/>
    <w:rsid w:val="004E02E2"/>
    <w:rsid w:val="005065A3"/>
    <w:rsid w:val="00507F46"/>
    <w:rsid w:val="005113A9"/>
    <w:rsid w:val="00514CBA"/>
    <w:rsid w:val="005151F4"/>
    <w:rsid w:val="005360C8"/>
    <w:rsid w:val="00540FB2"/>
    <w:rsid w:val="00541984"/>
    <w:rsid w:val="00551530"/>
    <w:rsid w:val="00556AD2"/>
    <w:rsid w:val="00593560"/>
    <w:rsid w:val="00596F1C"/>
    <w:rsid w:val="005A21EC"/>
    <w:rsid w:val="005B1347"/>
    <w:rsid w:val="005C0A14"/>
    <w:rsid w:val="005D2B46"/>
    <w:rsid w:val="005E24AD"/>
    <w:rsid w:val="005E2873"/>
    <w:rsid w:val="005E2FA2"/>
    <w:rsid w:val="005E5FC7"/>
    <w:rsid w:val="005E6B2F"/>
    <w:rsid w:val="005F0A74"/>
    <w:rsid w:val="00603397"/>
    <w:rsid w:val="00610785"/>
    <w:rsid w:val="00611CB1"/>
    <w:rsid w:val="00613786"/>
    <w:rsid w:val="00621721"/>
    <w:rsid w:val="006231D3"/>
    <w:rsid w:val="0063408B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B0BE1"/>
    <w:rsid w:val="006B3078"/>
    <w:rsid w:val="006B324A"/>
    <w:rsid w:val="006B43E4"/>
    <w:rsid w:val="006B4C67"/>
    <w:rsid w:val="006B621D"/>
    <w:rsid w:val="006D3185"/>
    <w:rsid w:val="006E2D89"/>
    <w:rsid w:val="006F3468"/>
    <w:rsid w:val="007019D5"/>
    <w:rsid w:val="00733BA3"/>
    <w:rsid w:val="007507BD"/>
    <w:rsid w:val="00751143"/>
    <w:rsid w:val="00755E0E"/>
    <w:rsid w:val="007574E0"/>
    <w:rsid w:val="00761C9C"/>
    <w:rsid w:val="0076440B"/>
    <w:rsid w:val="00774747"/>
    <w:rsid w:val="007809A9"/>
    <w:rsid w:val="007822BF"/>
    <w:rsid w:val="00782706"/>
    <w:rsid w:val="00782C9C"/>
    <w:rsid w:val="007851C3"/>
    <w:rsid w:val="007876A3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F5E7F"/>
    <w:rsid w:val="00815D6A"/>
    <w:rsid w:val="008236B6"/>
    <w:rsid w:val="00824149"/>
    <w:rsid w:val="00835FBC"/>
    <w:rsid w:val="00842ACF"/>
    <w:rsid w:val="008451A1"/>
    <w:rsid w:val="00850C0E"/>
    <w:rsid w:val="00850D2E"/>
    <w:rsid w:val="0086786F"/>
    <w:rsid w:val="0088566F"/>
    <w:rsid w:val="00890BA0"/>
    <w:rsid w:val="008937E0"/>
    <w:rsid w:val="008B4027"/>
    <w:rsid w:val="008C33F7"/>
    <w:rsid w:val="008C3DD4"/>
    <w:rsid w:val="008C42E7"/>
    <w:rsid w:val="008C44A2"/>
    <w:rsid w:val="008D4C8C"/>
    <w:rsid w:val="008E0E0D"/>
    <w:rsid w:val="008E75F2"/>
    <w:rsid w:val="00903E68"/>
    <w:rsid w:val="009114CE"/>
    <w:rsid w:val="00922F67"/>
    <w:rsid w:val="00923C4B"/>
    <w:rsid w:val="00924278"/>
    <w:rsid w:val="00945826"/>
    <w:rsid w:val="00947812"/>
    <w:rsid w:val="009538E7"/>
    <w:rsid w:val="00955914"/>
    <w:rsid w:val="009665AE"/>
    <w:rsid w:val="009742E7"/>
    <w:rsid w:val="009807BF"/>
    <w:rsid w:val="00986E38"/>
    <w:rsid w:val="00990089"/>
    <w:rsid w:val="00994987"/>
    <w:rsid w:val="009B0F74"/>
    <w:rsid w:val="009B1704"/>
    <w:rsid w:val="009B5D1C"/>
    <w:rsid w:val="009C6F54"/>
    <w:rsid w:val="009E20B3"/>
    <w:rsid w:val="009E4E35"/>
    <w:rsid w:val="00A06F9C"/>
    <w:rsid w:val="00A22778"/>
    <w:rsid w:val="00A25597"/>
    <w:rsid w:val="00A269AF"/>
    <w:rsid w:val="00A35D76"/>
    <w:rsid w:val="00A3610D"/>
    <w:rsid w:val="00A428F8"/>
    <w:rsid w:val="00A45CDD"/>
    <w:rsid w:val="00A55891"/>
    <w:rsid w:val="00A60AF0"/>
    <w:rsid w:val="00A65961"/>
    <w:rsid w:val="00A66976"/>
    <w:rsid w:val="00A70955"/>
    <w:rsid w:val="00A75520"/>
    <w:rsid w:val="00A76422"/>
    <w:rsid w:val="00A80296"/>
    <w:rsid w:val="00A82301"/>
    <w:rsid w:val="00A82558"/>
    <w:rsid w:val="00A87D93"/>
    <w:rsid w:val="00A973EA"/>
    <w:rsid w:val="00AB08B9"/>
    <w:rsid w:val="00AC7782"/>
    <w:rsid w:val="00AC7BD7"/>
    <w:rsid w:val="00AD0E92"/>
    <w:rsid w:val="00AD43DF"/>
    <w:rsid w:val="00AD6F07"/>
    <w:rsid w:val="00AE3BC7"/>
    <w:rsid w:val="00AF3BCA"/>
    <w:rsid w:val="00B053D4"/>
    <w:rsid w:val="00B07D36"/>
    <w:rsid w:val="00B429C5"/>
    <w:rsid w:val="00B4549D"/>
    <w:rsid w:val="00B45ABC"/>
    <w:rsid w:val="00B46E0C"/>
    <w:rsid w:val="00B477EC"/>
    <w:rsid w:val="00B549C7"/>
    <w:rsid w:val="00B611C7"/>
    <w:rsid w:val="00B62844"/>
    <w:rsid w:val="00B76EE1"/>
    <w:rsid w:val="00B85DE1"/>
    <w:rsid w:val="00BA07EB"/>
    <w:rsid w:val="00BA4EAD"/>
    <w:rsid w:val="00BB22E9"/>
    <w:rsid w:val="00BB49D9"/>
    <w:rsid w:val="00BC47C4"/>
    <w:rsid w:val="00BC6C1F"/>
    <w:rsid w:val="00BD1329"/>
    <w:rsid w:val="00BE4F8B"/>
    <w:rsid w:val="00BE6E5D"/>
    <w:rsid w:val="00C015B8"/>
    <w:rsid w:val="00C02D61"/>
    <w:rsid w:val="00C04D2E"/>
    <w:rsid w:val="00C3119A"/>
    <w:rsid w:val="00C4215E"/>
    <w:rsid w:val="00C44981"/>
    <w:rsid w:val="00C51601"/>
    <w:rsid w:val="00C55E3A"/>
    <w:rsid w:val="00C7373D"/>
    <w:rsid w:val="00C75930"/>
    <w:rsid w:val="00C82EFE"/>
    <w:rsid w:val="00C871D3"/>
    <w:rsid w:val="00C941B6"/>
    <w:rsid w:val="00C963C4"/>
    <w:rsid w:val="00C978CB"/>
    <w:rsid w:val="00CA2EE4"/>
    <w:rsid w:val="00CB14E1"/>
    <w:rsid w:val="00CB4466"/>
    <w:rsid w:val="00CD60FF"/>
    <w:rsid w:val="00D06E66"/>
    <w:rsid w:val="00D11E93"/>
    <w:rsid w:val="00D14E64"/>
    <w:rsid w:val="00D2035E"/>
    <w:rsid w:val="00D22F90"/>
    <w:rsid w:val="00D256A7"/>
    <w:rsid w:val="00D33D2F"/>
    <w:rsid w:val="00D36E00"/>
    <w:rsid w:val="00D42014"/>
    <w:rsid w:val="00D70F52"/>
    <w:rsid w:val="00D74026"/>
    <w:rsid w:val="00DA0F66"/>
    <w:rsid w:val="00DA1F50"/>
    <w:rsid w:val="00DA34AB"/>
    <w:rsid w:val="00DA78F8"/>
    <w:rsid w:val="00DA7E81"/>
    <w:rsid w:val="00DB11DA"/>
    <w:rsid w:val="00DB7ED3"/>
    <w:rsid w:val="00DC038C"/>
    <w:rsid w:val="00DC1F86"/>
    <w:rsid w:val="00DC419B"/>
    <w:rsid w:val="00DD06F9"/>
    <w:rsid w:val="00DE3AC2"/>
    <w:rsid w:val="00DF0C5C"/>
    <w:rsid w:val="00E00AAB"/>
    <w:rsid w:val="00E16CDD"/>
    <w:rsid w:val="00E21373"/>
    <w:rsid w:val="00E2211D"/>
    <w:rsid w:val="00E37C8A"/>
    <w:rsid w:val="00E40E11"/>
    <w:rsid w:val="00E46F5D"/>
    <w:rsid w:val="00E5105E"/>
    <w:rsid w:val="00E53250"/>
    <w:rsid w:val="00E56B48"/>
    <w:rsid w:val="00E60116"/>
    <w:rsid w:val="00E7161C"/>
    <w:rsid w:val="00E77A26"/>
    <w:rsid w:val="00E82B9F"/>
    <w:rsid w:val="00E9120D"/>
    <w:rsid w:val="00E927DA"/>
    <w:rsid w:val="00E95304"/>
    <w:rsid w:val="00EA22A4"/>
    <w:rsid w:val="00EA375B"/>
    <w:rsid w:val="00EA450B"/>
    <w:rsid w:val="00EA7444"/>
    <w:rsid w:val="00EB1941"/>
    <w:rsid w:val="00EC57DD"/>
    <w:rsid w:val="00EE7B3B"/>
    <w:rsid w:val="00EF05F1"/>
    <w:rsid w:val="00EF1B45"/>
    <w:rsid w:val="00EF2BE2"/>
    <w:rsid w:val="00F1126A"/>
    <w:rsid w:val="00F32B92"/>
    <w:rsid w:val="00F33EE4"/>
    <w:rsid w:val="00F42F8E"/>
    <w:rsid w:val="00F57A78"/>
    <w:rsid w:val="00F86390"/>
    <w:rsid w:val="00F95663"/>
    <w:rsid w:val="00F97481"/>
    <w:rsid w:val="00FA676B"/>
    <w:rsid w:val="00FB4F10"/>
    <w:rsid w:val="00FB7C71"/>
    <w:rsid w:val="00FD0266"/>
    <w:rsid w:val="00FE1041"/>
    <w:rsid w:val="00FE4907"/>
    <w:rsid w:val="00FE57C8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16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571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0571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077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0778/documents" TargetMode="Externa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32C3735480324EC789BA9BAA7BE2C1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09CD98-1349-43AB-A044-9D8097258EAC}"/>
      </w:docPartPr>
      <w:docPartBody>
        <w:p w:rsidR="00C07341" w:rsidRDefault="00C07341">
          <w:pPr>
            <w:pStyle w:val="32C3735480324EC789BA9BAA7BE2C19C"/>
          </w:pPr>
          <w:r w:rsidRPr="002B5720">
            <w:t>Click or tap here to enter text.</w:t>
          </w:r>
        </w:p>
      </w:docPartBody>
    </w:docPart>
    <w:docPart>
      <w:docPartPr>
        <w:name w:val="B9AF3CB5EA3C4EF8805ACCA9D50D4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004A5-AB6A-4A34-ADE0-954014289B77}"/>
      </w:docPartPr>
      <w:docPartBody>
        <w:p w:rsidR="00C07341" w:rsidRDefault="00C07341">
          <w:pPr>
            <w:pStyle w:val="B9AF3CB5EA3C4EF8805ACCA9D50D481F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4DD3459593424F83A1E117179270D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64E70-FCB7-4261-ABBE-2047CB7972E9}"/>
      </w:docPartPr>
      <w:docPartBody>
        <w:p w:rsidR="00C07341" w:rsidRDefault="00C07341">
          <w:pPr>
            <w:pStyle w:val="4DD3459593424F83A1E117179270D9CD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AAC0E6439D44930A4C9B53093658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AB4A1-3F93-4673-97BF-6C5144810FE8}"/>
      </w:docPartPr>
      <w:docPartBody>
        <w:p w:rsidR="00C07341" w:rsidRDefault="00C07341">
          <w:pPr>
            <w:pStyle w:val="BAAC0E6439D44930A4C9B530936581B2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8B658BF6594870B0C7226654112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21260-3B8B-4EE6-8441-D34E38791E40}"/>
      </w:docPartPr>
      <w:docPartBody>
        <w:p w:rsidR="00584D91" w:rsidRDefault="008E79C8" w:rsidP="008E79C8">
          <w:pPr>
            <w:pStyle w:val="068B658BF6594870B0C7226654112450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8598704264FC4E64B7C4FFBBCC4926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B28DAE-399B-4A24-894F-7F68236C27E6}"/>
      </w:docPartPr>
      <w:docPartBody>
        <w:p w:rsidR="00584D91" w:rsidRDefault="008E79C8" w:rsidP="008E79C8">
          <w:pPr>
            <w:pStyle w:val="8598704264FC4E64B7C4FFBBCC4926C5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4F5D908C415041F7AF78818C01E91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0B86F6-3EA5-4440-A651-96CB1D435198}"/>
      </w:docPartPr>
      <w:docPartBody>
        <w:p w:rsidR="00584D91" w:rsidRDefault="008E79C8" w:rsidP="008E79C8">
          <w:pPr>
            <w:pStyle w:val="4F5D908C415041F7AF78818C01E9121B"/>
          </w:pPr>
          <w:r w:rsidRPr="000C4E08">
            <w:t>insert company name.</w:t>
          </w:r>
        </w:p>
      </w:docPartBody>
    </w:docPart>
    <w:docPart>
      <w:docPartPr>
        <w:name w:val="497C9C9D7485431F88D1FDCB081C8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C7A506-95E2-4796-8FBE-3C58123094AD}"/>
      </w:docPartPr>
      <w:docPartBody>
        <w:p w:rsidR="00584D91" w:rsidRDefault="008E79C8" w:rsidP="008E79C8">
          <w:pPr>
            <w:pStyle w:val="497C9C9D7485431F88D1FDCB081C861B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A9CABEF036234EEBB33B2177D03C6A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1E4D52-884F-43AC-A6FC-C3136C5CD02E}"/>
      </w:docPartPr>
      <w:docPartBody>
        <w:p w:rsidR="00584D91" w:rsidRDefault="008E79C8" w:rsidP="008E79C8">
          <w:pPr>
            <w:pStyle w:val="A9CABEF036234EEBB33B2177D03C6A37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6AE31D581F6142D5B2FFBF572D039D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15469C-BBB6-4C24-8493-FDE5B5494FBE}"/>
      </w:docPartPr>
      <w:docPartBody>
        <w:p w:rsidR="00584D91" w:rsidRDefault="008E79C8" w:rsidP="008E79C8">
          <w:pPr>
            <w:pStyle w:val="6AE31D581F6142D5B2FFBF572D039D55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0DD517336CEC429DA4A1F6A02CA3C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DEFF2-9397-448A-AE0C-5641EBEB81B3}"/>
      </w:docPartPr>
      <w:docPartBody>
        <w:p w:rsidR="00584D91" w:rsidRDefault="008E79C8" w:rsidP="008E79C8">
          <w:pPr>
            <w:pStyle w:val="0DD517336CEC429DA4A1F6A02CA3CB7A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F083CC5A45814712BACE5D33623A85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CB6C9-D192-4E60-BB9B-41A9F8BE4AC8}"/>
      </w:docPartPr>
      <w:docPartBody>
        <w:p w:rsidR="00584D91" w:rsidRDefault="008E79C8" w:rsidP="008E79C8">
          <w:pPr>
            <w:pStyle w:val="F083CC5A45814712BACE5D33623A85E4"/>
          </w:pPr>
          <w:r w:rsidRPr="000C4E08">
            <w:t>insert company name.</w:t>
          </w:r>
        </w:p>
      </w:docPartBody>
    </w:docPart>
    <w:docPart>
      <w:docPartPr>
        <w:name w:val="A7EDBC8514C84B6BAC98CA0A5F8CEC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748F7E-FB2C-4F65-B2B3-869F7982BA2C}"/>
      </w:docPartPr>
      <w:docPartBody>
        <w:p w:rsidR="00584D91" w:rsidRDefault="008E79C8" w:rsidP="008E79C8">
          <w:pPr>
            <w:pStyle w:val="A7EDBC8514C84B6BAC98CA0A5F8CEC5D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7D65ADBA8CA0460887F7F352D6826F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0C1269-E59C-4CA3-8E80-79FB9BEDC036}"/>
      </w:docPartPr>
      <w:docPartBody>
        <w:p w:rsidR="00584D91" w:rsidRDefault="008E79C8" w:rsidP="008E79C8">
          <w:pPr>
            <w:pStyle w:val="7D65ADBA8CA0460887F7F352D6826FC7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95B4064CFD4F7E87C2B28F8B524F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32A41E-501C-40F5-894E-2C9DBE0D2839}"/>
      </w:docPartPr>
      <w:docPartBody>
        <w:p w:rsidR="00584D91" w:rsidRDefault="008E79C8" w:rsidP="008E79C8">
          <w:pPr>
            <w:pStyle w:val="0095B4064CFD4F7E87C2B28F8B524FDA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968465380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02122"/>
    <w:rsid w:val="00024F90"/>
    <w:rsid w:val="00055C92"/>
    <w:rsid w:val="001E0EA5"/>
    <w:rsid w:val="0021509A"/>
    <w:rsid w:val="002554F8"/>
    <w:rsid w:val="00320256"/>
    <w:rsid w:val="0047610B"/>
    <w:rsid w:val="00584D91"/>
    <w:rsid w:val="005F0A74"/>
    <w:rsid w:val="008E79C8"/>
    <w:rsid w:val="00A55891"/>
    <w:rsid w:val="00AE3BC7"/>
    <w:rsid w:val="00C07341"/>
    <w:rsid w:val="00EC15F9"/>
    <w:rsid w:val="00F26A15"/>
    <w:rsid w:val="00F33EE4"/>
    <w:rsid w:val="00FB7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8E79C8"/>
    <w:rPr>
      <w:color w:val="808080"/>
    </w:rPr>
  </w:style>
  <w:style w:type="paragraph" w:customStyle="1" w:styleId="39FD76637D634149AB6430D88A4B9830">
    <w:name w:val="39FD76637D634149AB6430D88A4B9830"/>
  </w:style>
  <w:style w:type="paragraph" w:customStyle="1" w:styleId="32C3735480324EC789BA9BAA7BE2C19C">
    <w:name w:val="32C3735480324EC789BA9BAA7BE2C19C"/>
  </w:style>
  <w:style w:type="paragraph" w:customStyle="1" w:styleId="B9AF3CB5EA3C4EF8805ACCA9D50D481F">
    <w:name w:val="B9AF3CB5EA3C4EF8805ACCA9D50D481F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0F4761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4DD3459593424F83A1E117179270D9CD">
    <w:name w:val="4DD3459593424F83A1E117179270D9CD"/>
  </w:style>
  <w:style w:type="paragraph" w:customStyle="1" w:styleId="BAAC0E6439D44930A4C9B530936581B2">
    <w:name w:val="BAAC0E6439D44930A4C9B530936581B2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068B658BF6594870B0C7226654112450">
    <w:name w:val="068B658BF6594870B0C7226654112450"/>
    <w:rsid w:val="008E79C8"/>
  </w:style>
  <w:style w:type="paragraph" w:customStyle="1" w:styleId="8598704264FC4E64B7C4FFBBCC4926C5">
    <w:name w:val="8598704264FC4E64B7C4FFBBCC4926C5"/>
    <w:rsid w:val="008E79C8"/>
  </w:style>
  <w:style w:type="paragraph" w:customStyle="1" w:styleId="4F5D908C415041F7AF78818C01E9121B">
    <w:name w:val="4F5D908C415041F7AF78818C01E9121B"/>
    <w:rsid w:val="008E79C8"/>
  </w:style>
  <w:style w:type="paragraph" w:customStyle="1" w:styleId="497C9C9D7485431F88D1FDCB081C861B">
    <w:name w:val="497C9C9D7485431F88D1FDCB081C861B"/>
    <w:rsid w:val="008E79C8"/>
  </w:style>
  <w:style w:type="paragraph" w:customStyle="1" w:styleId="A9CABEF036234EEBB33B2177D03C6A37">
    <w:name w:val="A9CABEF036234EEBB33B2177D03C6A37"/>
    <w:rsid w:val="008E79C8"/>
  </w:style>
  <w:style w:type="paragraph" w:customStyle="1" w:styleId="6AE31D581F6142D5B2FFBF572D039D55">
    <w:name w:val="6AE31D581F6142D5B2FFBF572D039D55"/>
    <w:rsid w:val="008E79C8"/>
  </w:style>
  <w:style w:type="paragraph" w:customStyle="1" w:styleId="0DD517336CEC429DA4A1F6A02CA3CB7A">
    <w:name w:val="0DD517336CEC429DA4A1F6A02CA3CB7A"/>
    <w:rsid w:val="008E79C8"/>
  </w:style>
  <w:style w:type="paragraph" w:customStyle="1" w:styleId="F083CC5A45814712BACE5D33623A85E4">
    <w:name w:val="F083CC5A45814712BACE5D33623A85E4"/>
    <w:rsid w:val="008E79C8"/>
  </w:style>
  <w:style w:type="paragraph" w:customStyle="1" w:styleId="A7EDBC8514C84B6BAC98CA0A5F8CEC5D">
    <w:name w:val="A7EDBC8514C84B6BAC98CA0A5F8CEC5D"/>
    <w:rsid w:val="008E79C8"/>
  </w:style>
  <w:style w:type="paragraph" w:customStyle="1" w:styleId="7D65ADBA8CA0460887F7F352D6826FC7">
    <w:name w:val="7D65ADBA8CA0460887F7F352D6826FC7"/>
    <w:rsid w:val="008E79C8"/>
  </w:style>
  <w:style w:type="paragraph" w:customStyle="1" w:styleId="0095B4064CFD4F7E87C2B28F8B524FDA">
    <w:name w:val="0095B4064CFD4F7E87C2B28F8B524FDA"/>
    <w:rsid w:val="008E79C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20</Words>
  <Characters>581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2-13T09:58:00Z</dcterms:created>
  <dcterms:modified xsi:type="dcterms:W3CDTF">2025-02-13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02-13T09:59:06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d8abd8aa-2519-462f-b17f-e4c514dd600d</vt:lpwstr>
  </property>
  <property fmtid="{D5CDD505-2E9C-101B-9397-08002B2CF9AE}" pid="8" name="MSIP_Label_c69d85d5-6d9e-4305-a294-1f636ec0f2d6_ContentBits">
    <vt:lpwstr>0</vt:lpwstr>
  </property>
</Properties>
</file>